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2/2025 – 24/03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Methicillin-resistant Staphylococcus aureus (MRSA) carriage among the critical care personnel in a tertiary care hospital in Sikkim: An observational stud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Knowledge, attitude, and practices regarding methicillin-resistant Staphylococcus aureus (MRSA) infection control and nasal MRSA carriage rate among dental students of Al-Quds university, Palestine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3D-printed surface coated with natural photosensitizer for photodynamic inactivation of methicillin-resistant Staphylococcus aureus using visible ligh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Active surveillance in an equine intensive care unit identifies clusters of ESKAPEE pathogens in the veterinary hospital environm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RETRACTION: Prevalence of Surgical Site Wound Infection After Spine Surgery in Nasal Colonization of Methicillin-Resistant Staphylococcus aureus: A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Evaluating long-term MRSA colonization and household spread: Insights from a community-based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Isolation and antimicrobial resistance patterns of Staphylococcus aureus and Escherichia coli from caprine respiratory tract infections: A hospital-based clinical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Diagnostic Accuracy of a Nasal Rapid Staphylococcus aureus PCR Test in Intubated Children With Severe Community-Acquired Pneumon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Elexacaftor-Tezacaftor-Ivacaftor Improves Sinonasal Outcomes in Young Children With Cystic Fibr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Evaluating infection risk associated with Staphylococcus aureus nasal carriage in blood donors: a prospective multicentre study in Denmark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PREVALENCE AND RISK FACTORS FOR STAPHYLOCOCCUS AUREUS COLONISATION AMONG HEALTHY INDIVIDUALS IN LOW- AND MIDDLE-INCOME COUNTRIES: A SYSTEMATIC REVIEW AND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Universal vs Targeted Chlorhexidine Bathing and Nasal Decolonization in Hospitalized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Nasal methicillin-resistant Staphylococcus aureus carriage among hospitalized patients before and after COVID-19 pandemic in a regional hospital in taiwa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Efficient Extraction, Chemical Characterization, and Bioactivity of Essential Oil From Pine Needl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[Analysis of colonization rate and molecular characteristics of Staphylococcus aureus on tracheotomy wounds at early postoperational stage in neonates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Analysis of Staphylococcus aureus infections among pediatric Indian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The human microbiome-derived antimicrobial lugdunin self-regulates its biosynthesis by a feed-forward mechanism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Multiple antimicrobial resistance indices of Staphylococcus aureus from the nares of goats and slaughterhouse attendants in Kampala city, Uganda- a cross sectional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Neurosurgical site infections: a retrospective monocentric study of pediatric brain tumor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Surgical and microbiological characteristics that influence the probability of reoperation to promote bone healing after fracture-related infection diagn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Usefulness of a hub and spoke TDM-guided expert clinical pharmacological advice program of dalbavancin for optimizing very long-term curative or suppressive treatment of chronic staphylococcal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Pathogen Distribution, Drug Resistance, and Postoperative High-Quality Nursing Intervention Effectiveness in Knee Osteoarthritis Patients After Knee Arthroplasty With Postoperativ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Enhancing Implantable Medical Devices: Surface Functionalization of Titanium with Quaternary Ammonium Salts for Antibacterial Adhesion Proper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CD4+ T cell-innate immune crosstalk is critical during Staphylococcus aureus craniotomy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A silent opponent: Staphylococcus aureus and its impact on wrestl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Endogenous nitric oxide promotes Staphylococcus aureus virulence by activating autophag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Electrospun Collagen-Coated Nanofiber Membranes Functionalized with Silver Nanoparticles for Advanced Wound Healing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Detection of Virulence Genes and Antimicrobial Susceptibility Profiles of Staphylococcus aureus Isolates From Bovine Mastitis in Chagni, Northwestern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A survey on the prevalence of health care-associated infections at the Fann University Hospital in Dakar, Seneg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Living with dogs and cats: Is it a risk factor for community acquired methicillin-resistant Staphylococcus aureus skin and soft tissue infections in human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Prevalence study of antimicrobial resistant organisms in very preterm neon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CLEC3A-Derived Antimicrobial Peptides Reduce Staphylococcus aureus Bacterial Counts in an In Vivo Biomaterial-Associated Infection Mouse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Antimicrobial Resistance Patterns and Biofilm Analysis via Sonication in Intensive Care Unit Patients at a County Emergency Hospital in Rom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QuantiFERON(®) Monitor Test as a Potential Tool for Stratifying Patients by Infection Risk and Tailoring Follow-Up Care in Lung Transplant Recipients: A Single-Center Retrospective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Analysis of Midgut Bacterial Communities in Larvae and Adult Mosquitoes of Aedes aegypti Invaded by Three Different Microorg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Molecular Epidemiology Clinical Manifestations, Decolonization Strategies, and Treatment Options of Methicillin-Resistant Staphylococcus aureus Infection in Neon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An Observational, Cross-Sectional Study to Investigate Whether Room Air Ventilators, Used in the Community Setting, Are Colonised by Potential Airborne Pathogens (IPAP Study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Could a Reduced Dose of 8 g of Continuous Infusion Fosfomycin Be Considered as Effective as and Safer than a Standard 16 g Dose When Combined with High-Dose Daptomycin in the Treatment of Staphylococcal osteoarticular Infection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Preoperative conjunctival flora and antibiotic susceptibility in cataract surgery patients at Ibn Al-Haitham teaching eye hospital in Baghdad, Iraq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Improving Infection Prevention in Cardiac Surgery: A Quality Improvement Project on Antibiotic Prophylax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An mRNA Display Approach for Covalent Targeting of a Staphylococcus aureus Virulence Facto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Factors Associated With Observation Unit Admission in Emergency Department Patients With Skin and Soft Tissu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Clonal Candida auris and ESKAPE pathogens on the skin of residents of nursing h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Clinical and demographic characteristics of spondylodiscitis in a Mexican population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[Distribution of pathogens in patients with ventilator-associated pneumonia and their association with Dectin-1/Syk signaling pathway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Methicillin-resistant Staphylococcus aureus (MRSA) in men having sex with men (MSM)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Molecular Epidemiological Features of Methicillin-Resistant Staphylococcus aureus in Jap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Fitness cost and compensatory evolution of penicillin-induced resista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Posterior fixation without debridement for pyogenic spondylodiscitis can promote infection control: initial evaluation of a pyogenic spondylodiscitis posterior fixation rat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Bacteria profiles and antimicrobial susceptibility pattern of isolates from beds and door handles of hospital wards in Tiko Health District, Camero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Tricuspid Endocarditis Leading to a Stroke: A Case Report of Paradoxical Embolism in a Young Intravenous Drug Us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A Semi-Interpenetrating Network Hydrogel with Excellent Photothermal Antibacterial and ROS Scavenging Activities for MRSA-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Oropharyngeal Staphylococcus aureus is linked to higher mortality in long-term aged care resid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Contact Precautions for Preventing Methicillin-resistant Staphylococcus aureus in Pediatric Healthcare Settings: Pros, Cons, and Future A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Potential Impact of Doxycycline Post-Exposure Prophylaxis on Tetracycline Resistance in Neisseria gonorrhoeae and Colonization with Tetracycline-Resistant Staphylococcus aureus and Group A Streptococc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Full-root aortic valve replacement using medtronic freestyle bioroots for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Biomaterial-associated infections: Their development, characterization, prevention and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Community-onset bloodstream infection among people with opioid use disorders: a twenty-year population-based cohort study in Queensland, Austral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Detection of hospital super bacteria MRSA from the hands of healthcare professionals using machine learning and hyperspectral imag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Incidence, bacteriological profile and predictors of surgical site infections following limb amputation at Bugando medical centre and Sekou toure referral regional hospital, Mwanza,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Interactions between bacteria in the human nasopharynx: a 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Rapid, reference-free identification of bacterial pathogen transmission using optimized split k-mer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Bacterial colonisation doubles the risk of exacerbation in alpha-1 antitrypsin deficien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Host-Derived Delta-Like Canonical Notch Ligand-1 in Sepsis and Septic shock: Infection site, pathogens and disease severity matter - Secondary Analysis of Data from a Randomized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Craniopharyngioma and Abscess: when Tumor and Infection Co-exis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An Under-Recognised Rapidly Fatal Condition: Phlegmonous Gast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Predictive model for surgical intervention in pediatric acute hematogenous osteomye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A Race Against Time: Rapidly Progressive Methicillin Resistant Staphylococcus aureus Pansinusitis with Vision Loss in an Immunocompetent Chil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Vancomycin Resistant Enterococcus (VRE) - emergence to endemicity in a tertiary hospital in Singapo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Clinical presentation, treatment, and antimicrobial susceptibility of 155 sequential Staphylococcus lugdunensis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Pyomyositis Caused by Streptococcus agalactiae: A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Antimicrobial Resistance and Migration: Interrelation Between Two Hot Topics in Global Healt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Patients treated for infection following ACL reconstruction with graft removal have poorer outcomes than those treated with graft retention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What factors are associated with surgical site infections after intracranial neurosurgical procedures? An exploratory registe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Open and endovascular repair of infected femoral artery pseudoaneurysms in intravenous drug abusers: results from the Italian "IN-FEMS" (INfected Femoral artery psEudoaneurysMs in drug addictS) multicentric Regis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Injectable alginate/collagen clindamycin hydrogel for treatment of surgical sit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Preclinical Evaluation of the Safety, Toxicity and Efficacy of Genetically Modified Wharton's Jelly Mesenchymal Stem/Stromal Cells Expressing the Antimicrobial Peptide SE-3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Virucidal and Bactericidal Properties of Biocompatible Copper Texti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Anti-inflammatory and antibacterial hydrogel based on a polymerizable ionic liqui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Postoperative pneumonia in isolated coronary artery bypass grafting: A comprehensive study of epidemiology, etiology, and disease burden from China (2020-2023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Could a handheld point-of-care ultrasound system alter the management of patients with pleural infection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Genome-wide mutagenesis identifies factors involved in MRSA vaginal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Antimicrobial-Resistant Infections in Hospitaliz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Failure to Close: An Unexpected Surgical Complication Reveals OTULIN Haploinsufficien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Bacteraemia in a Nigerian hospital: Implementing antimicrobial resistance surveill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High incidence of multidrug-resistant organisms and modifiable risk factors associated with surgical site infections: a cohort study in a tertiary medical center in Kuala Lumpur, Malaysia from 2020 to 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Surveillance of surgical site infections among caesarean section in VINCat hospitals: Results from 2008 to 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The epidemiology of antimicrobial resistant bacterial infection in Qatar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Frequency of haematogenous periprosthetic joint infection due to bacteraemia caused by gram-positive cocc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Exercise-driven gut microbiota alterations enhance colonization resistance against methicillin-resista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Friedelin: A natural compound exhibited potent antibacterial, anti-inflammatory, and wound healing properties against MRSA-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Fractional inhibitory concentration of bio-actives from agricultural waste disassembles biofilms and quenches virulence of nosocomial pathog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H(2)O(2)-Driven Aggregation Induced Emission-Based Nanomotors for the Monitoring and Treatment of Infected Surgical Wou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Ion-paired moxifloxacin nanocrystal formulation improves treatment and prevention of ocular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Secondary Infection of Adverse Local Tissue Reaction Leading to Amputation in a Patient With a Modular Knee Endoprosthe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Dual Functionalized Absorbable Hairy Cellulose-Based Fabric for Efficient Hemostasis and Antibacterial Proper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Surgical Site Infections: Prospective Study in a Medical College Teaching Hospital at Port Blair, Ind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Assessment of Methicillin-Resistant Staphylococcus aureus (MRSA) knowledge and awareness among healthcare workers in South-Leban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Innovative Management of Brodie's Abscess: Continuous Local Antibiotic Perfusion in a 14-Year-Old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Global changes in Staphylococcus aureus virulence and metabolism during colonization of healthy sk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D-alanylation of lipoteichoic acids inhibitor provides anti-virulence and anti-resistance effects against methicillin-resistant Staphylococcus epidermid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Epidemiology of Staphylococcus haemolyticus nosocomial bacteraemia in neonatal intensive care units, France, 2019 to 2023: predominance of the ST29 (CC3) multidrug-resistant linea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Exploring sex differences in infective endocarditis - a prospective, observational study from Western Norwa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Healthcare-associated infections and antimicrobial use: the third point prevalence survey on 42 acute care hospitals in Piedmont, Italy, 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Biocompatibility and antibacterial activity of strontium and silver ion-releasing titanium with high silver treatment concent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Probing the Multitargeted Potency of FDA-approved Amifostine against MRSA and Control Comparison with Sulfamethoxazole to Establish Alternative Med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A rare case of prostatic abscess caused by MRSA in a healthy young male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Aetiology, antimicrobial susceptibility patterns and factors associated with bacteriuria among HIV-infected women attending Prevention of Mother-to-Child Transmission (PMTCT) clinic at Bukoba Municipality,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Current Approaches on Nurse-Performed Interventions to Prevent Healthcare-Acquired Infections: An Umbrella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Presentation and outcomes of surgery for choledochal cyst in children and adults: an experience of 329 cas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Not All in Vein: Oral Antibiotics for Diabetic Foot Osteomyelitis: A Narrativ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Nurse Perceptions of Barriers to Infection Prevention and Control in Labor and Delive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From Cure to Prevention: Doxycycline's Potential in Prophylaxis for Sexually Transmitted Infec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Short-Term Outcomes and Cosmetic Results of Pre-pectoral Implant-Based Breast Reconstruction Using Braxon® Mesh: A Systematic Review of Post-operative Complic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Optimizing Outcomes in Breast Reconstruction: The Role of Hormonal Therapy Manage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Evolving strategies for the routine follow-up of patients with early breast cancer and the impact of COVID-19: a survey of healthcare provide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Utility of contrast-enhanced magnetic resonance imaging for planning of surgical procedure in Paget's disease of the breas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Polypropylene Mesh in Nipple-Sparing Mastectomy and Immediate Implant-based Breast Reconstruction in Vietnamese Early Breast Cancer Patients: Safe and Feasibl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RETRACTION: The Effect of Neoadjuvant Chemotherapy on Surgical Site Wound Infection after Immediate Breast Reconstruction in Patients With Breast Cancer: A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Benefits and challenges of cervical cancer screening since the implementation of the 'two cancer' screening programme in China: findings from Shangyu, Zhejiang in 2019-23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Implant infection after prepectoral breast reconstruction treated with negative pressure wound therapy and photobiomodulation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Effective surgical outcomes of the pararectus approach for psoas abscess: a case ser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Complications associated with abdominal incisional wound vacuum assisted closure following deep inferior epigastric perforator flap harvest for breast reconstruction: A single institution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Implant Size Versus Mastectomy Weight in Breast Reconstruction: Does Matching Matter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Complications and Patient-Reported Outcomes in Prepectoral vs Submuscular Breast Reconstruction Following Nipple Sparing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Comparing Body Contouring Surgery Outcomes Inpatient Versus Outpatient in an Appalachian Tristate Popul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Tranexamic Acid for Postoperative Outcomes in Breast Plastic Surger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Wise Versus Vertical Mastopexy Pattern Skin-reducing Mastectomy With Immediate Breast Reconstruction: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Use of TIGR Synthetic Reabsorable Mesh in Primary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Dermabond for reduction mammoplasty revisited: Its effects on postoperative wound healing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Video-assisted submuscular breast reconstruction: evaluating a novel technique in high-risk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Great Mimics in Oncology: A Retrospective Study from a Tertiary Care Centre of Eastern Indi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Effect of Tranexamic Acid in Reducing Seroma Formation and Drain Output After Modified Radical Mastectomy: A Double Blind Randomized Control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The Laterality of Port Catheter Placement in Breast Cancer Patients: Investigating the Impact of Side Sele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Predictors of 30-day Hospital Readmission after Autologous vs. Implant-based Breast Reconstruction: A 16-year Analysis of 175,474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Vertical Breast Reduction Mammaplasty in the Adolescent Popul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Clinical Features and Antibiotic Susceptibility of Staphylococcus aureus-Infected Dermatose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Impact of methicillin-resistant Staphylococcus aureus surveillance and decolonization in the NICU: the Texas children's hospital experience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A Novel Ammonium Carboxylate Salt of Undecylenic Acid for the Topical Treatment of Gram-Positive and Antibiotic-Resistant Skin Infectio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Unveiling the Genetic Landscape of Staphylococcus aureus Isolated From Hospital Wastewaters: Emergence of Hypervirulent CC8 Strains in Tehran, Iran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PAPreC: A Pipeline for Antigenicity Prediction Comparison Methods across Bacteri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An unusual presentation of rhinosporidiosis in the lacrimal sac - A case report and a literature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Tackling Infectious Diseases in the Caribbean and South America: Epidemiological Insights, Antibiotic Resistance, Associated Infectious Diseases in Immunological Disorders, Global Infection Response, and Experimental Anti-Idiotypic Vaccine Candidates Against Microorganisms of Public Health Importan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The flavonoid-sensing regulator AefR is involved in modulating quorum sensing through repressing the MexEF-OprN efflux pump in Pseudomonas fluoresc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Molecular characterization of resistance and biofilm genes of ESKAPE pathogens isolated from clinical samples: examination of the effect of boric acid on biofilm ability by cell culture method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Trends of neonatal sepsis and its etiology at Hawassa, Ethiopia: a five year retrospective cross-sectiona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Mitochondria sense bacterial lactate and drive release of neutrophil extracellular trap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Efficacy of non-cultured non-trypsinized dermabraded epidermal cell graft followed by narrowband ultraviolet B phototherapy in stable vitiligo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Quantification of All-Trans Retinoic Acid and Cytokine Levels After Fungal, Viral and Bacterial Infections in the Lu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Multimeric, multivalent fusion carrier proteins for site-selective glycoconjugate vaccines simultaneously targeting Staphylococcus aureus and Pseudomonas aeruginos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The lack of a biorepository during vaccine trials: A lost opportunity to understand staphylococcal immun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The impact of non-pharmacological interventions on nasopharyngeal Staphylococcus aureus, streptococcus pneumoniae, moraxella catarrhalis, haemophilus influenzae carriage and the change of pneumococcal vaccination in healthy children under 5 years old in Beijing, Chin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Sequential Respiratory Syncytial Virus and Bacterial Infections in the Nasopharynx of Zambian Infants and Mother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Identification and characterization of amphipathic antimicrobial peptides with broad spectrum activity against multi-drug resistant bacteri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Characterization of Hippo Signaling Components in the Early Dorsal Pancreatic Bud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Mulberry Leaves-Derived Carbon Dots for Photodynamic Treatment of Methicillin-Resistant Staphylococcus aureus-Infected Wounds via Metabolic Perturb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Major antigenic differences in Aeromonas salmonicida isolates correlate with the emergence of a new strain causing furunculosis in Chilean salmon farm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Surface display of LukF-PV on Bacillus subtilis spore for oral administr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Investigation of the effect of anti-PIA/PNAG antibodies on biofilm formation in Escherichia coli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Topical administration of mupirocin ointment and fusidic acid in bacterial infection-induced skin diseas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7759/cureus.77810" TargetMode="External"/><Relationship Id="rId13" Type="http://schemas.openxmlformats.org/officeDocument/2006/relationships/hyperlink" Target="https://dx.doi.org/10.3390/cancers17040672" TargetMode="External"/><Relationship Id="rId14" Type="http://schemas.openxmlformats.org/officeDocument/2006/relationships/hyperlink" Target="https://dx.doi.org/10.1007/s00520-025-09205-2" TargetMode="External"/><Relationship Id="rId15" Type="http://schemas.openxmlformats.org/officeDocument/2006/relationships/hyperlink" Target="https://dx.doi.org/10.1007/s00595-025-03016-y" TargetMode="External"/><Relationship Id="rId16" Type="http://schemas.openxmlformats.org/officeDocument/2006/relationships/hyperlink" Target="https://dx.doi.org/10.31557/APJCP.2025.26.2.685" TargetMode="External"/><Relationship Id="rId17" Type="http://schemas.openxmlformats.org/officeDocument/2006/relationships/hyperlink" Target="https://dx.doi.org/10.1111/iwj.70314" TargetMode="External"/><Relationship Id="rId18" Type="http://schemas.openxmlformats.org/officeDocument/2006/relationships/hyperlink" Target="https://dx.doi.org/10.7189/jogh.15.04064" TargetMode="External"/><Relationship Id="rId19" Type="http://schemas.openxmlformats.org/officeDocument/2006/relationships/hyperlink" Target="https://dx.doi.org/10.12968/jowc.2022.0097" TargetMode="External"/><Relationship Id="rId20" Type="http://schemas.openxmlformats.org/officeDocument/2006/relationships/hyperlink" Target="https://dx.doi.org/10.1093/jscr/rjaf114" TargetMode="External"/><Relationship Id="rId21" Type="http://schemas.openxmlformats.org/officeDocument/2006/relationships/hyperlink" Target="https://dx.doi.org/10.1016/j.bjps.2024.11.054" TargetMode="External"/><Relationship Id="rId22" Type="http://schemas.openxmlformats.org/officeDocument/2006/relationships/hyperlink" Target="https://dx.doi.org/10.1097/SAP.0000000000004309" TargetMode="External"/><Relationship Id="rId23" Type="http://schemas.openxmlformats.org/officeDocument/2006/relationships/hyperlink" Target="https://dx.doi.org/10.1097/PRS.0000000000012096" TargetMode="External"/><Relationship Id="rId24" Type="http://schemas.openxmlformats.org/officeDocument/2006/relationships/hyperlink" Target="https://dx.doi.org/10.1097/GOX.0000000000006621" TargetMode="External"/><Relationship Id="rId25" Type="http://schemas.openxmlformats.org/officeDocument/2006/relationships/hyperlink" Target="https://dx.doi.org/10.1007/s00266-025-04772-5" TargetMode="External"/><Relationship Id="rId26" Type="http://schemas.openxmlformats.org/officeDocument/2006/relationships/hyperlink" Target="https://dx.doi.org/10.1097/GOX.0000000000006584" TargetMode="External"/><Relationship Id="rId27" Type="http://schemas.openxmlformats.org/officeDocument/2006/relationships/hyperlink" Target="https://dx.doi.org/10.1097/GOX.0000000000006622" TargetMode="External"/><Relationship Id="rId28" Type="http://schemas.openxmlformats.org/officeDocument/2006/relationships/hyperlink" Target="https://dx.doi.org/10.1016/j.bjps.2025.02.030" TargetMode="External"/><Relationship Id="rId29" Type="http://schemas.openxmlformats.org/officeDocument/2006/relationships/hyperlink" Target="https://dx.doi.org/10.21037/gs-2024-485" TargetMode="External"/><Relationship Id="rId30" Type="http://schemas.openxmlformats.org/officeDocument/2006/relationships/hyperlink" Target="https://dx.doi.org/10.1007/s13193-024-02030-9" TargetMode="External"/><Relationship Id="rId31" Type="http://schemas.openxmlformats.org/officeDocument/2006/relationships/hyperlink" Target="https://dx.doi.org/10.1007/s13193-024-02050-5" TargetMode="External"/><Relationship Id="rId32" Type="http://schemas.openxmlformats.org/officeDocument/2006/relationships/hyperlink" Target="https://dx.doi.org/10.1007/s13193-024-02095-6" TargetMode="External"/><Relationship Id="rId33" Type="http://schemas.openxmlformats.org/officeDocument/2006/relationships/hyperlink" Target="https://dx.doi.org/10.53045/jprs.2023-0066" TargetMode="External"/><Relationship Id="rId34" Type="http://schemas.openxmlformats.org/officeDocument/2006/relationships/hyperlink" Target="https://dx.doi.org/10.1097/GOX.0000000000006614" TargetMode="External"/><Relationship Id="rId35" Type="http://schemas.openxmlformats.org/officeDocument/2006/relationships/hyperlink" Target="https://dx.doi.org/10.3390/jcm14041084" TargetMode="External"/><Relationship Id="rId36" Type="http://schemas.openxmlformats.org/officeDocument/2006/relationships/hyperlink" Target="https://dx.doi.org/10.1017/ash.2025.45" TargetMode="External"/><Relationship Id="rId37" Type="http://schemas.openxmlformats.org/officeDocument/2006/relationships/hyperlink" Target="https://dx.doi.org/10.1111/exd.70075" TargetMode="External"/><Relationship Id="rId38" Type="http://schemas.openxmlformats.org/officeDocument/2006/relationships/hyperlink" Target="https://dx.doi.org/10.1155/ijm/5458315" TargetMode="External"/><Relationship Id="rId39" Type="http://schemas.openxmlformats.org/officeDocument/2006/relationships/hyperlink" Target="https://dx.doi.org/10.1007/s00381-025-06765-w" TargetMode="External"/><Relationship Id="rId40" Type="http://schemas.openxmlformats.org/officeDocument/2006/relationships/hyperlink" Target="https://dx.doi.org/10.1007/s00590-025-04202-x" TargetMode="External"/><Relationship Id="rId41" Type="http://schemas.openxmlformats.org/officeDocument/2006/relationships/hyperlink" Target="https://dx.doi.org/10.1128/aac.01830-24" TargetMode="External"/><Relationship Id="rId42" Type="http://schemas.openxmlformats.org/officeDocument/2006/relationships/hyperlink" Target="https://dx.doi.org/10.2147/JMDH.S506445" TargetMode="External"/><Relationship Id="rId43" Type="http://schemas.openxmlformats.org/officeDocument/2006/relationships/hyperlink" Target="https://dx.doi.org/10.1021/acsomega.4c08503" TargetMode="External"/><Relationship Id="rId44" Type="http://schemas.openxmlformats.org/officeDocument/2006/relationships/hyperlink" Target="https://dx.doi.org/10.1172/jci.insight.183327" TargetMode="External"/><Relationship Id="rId45" Type="http://schemas.openxmlformats.org/officeDocument/2006/relationships/hyperlink" Target="https://dx.doi.org/10.1055/a-2517-9103" TargetMode="External"/><Relationship Id="rId46" Type="http://schemas.openxmlformats.org/officeDocument/2006/relationships/hyperlink" Target="https://dx.doi.org/10.1128/mbio.04006-24" TargetMode="External"/><Relationship Id="rId47" Type="http://schemas.openxmlformats.org/officeDocument/2006/relationships/hyperlink" Target="https://dx.doi.org/10.3390/membranes15020039" TargetMode="External"/><Relationship Id="rId48" Type="http://schemas.openxmlformats.org/officeDocument/2006/relationships/hyperlink" Target="https://dx.doi.org/10.1155/vmi/6473601" TargetMode="External"/><Relationship Id="rId49" Type="http://schemas.openxmlformats.org/officeDocument/2006/relationships/hyperlink" Target="https://dx.doi.org/10.1016/j.ijregi.2025.100569" TargetMode="External"/><Relationship Id="rId50" Type="http://schemas.openxmlformats.org/officeDocument/2006/relationships/hyperlink" Target="https://dx.doi.org/10.37201/req/114.2024" TargetMode="External"/><Relationship Id="rId51" Type="http://schemas.openxmlformats.org/officeDocument/2006/relationships/hyperlink" Target="https://dx.doi.org/10.1007/s11845-025-03903-w" TargetMode="External"/><Relationship Id="rId52" Type="http://schemas.openxmlformats.org/officeDocument/2006/relationships/hyperlink" Target="https://dx.doi.org/10.3390/pharmaceutics17020234" TargetMode="External"/><Relationship Id="rId53" Type="http://schemas.openxmlformats.org/officeDocument/2006/relationships/hyperlink" Target="https://dx.doi.org/10.3390/ph18020161" TargetMode="External"/><Relationship Id="rId54" Type="http://schemas.openxmlformats.org/officeDocument/2006/relationships/hyperlink" Target="https://dx.doi.org/10.3390/microorganisms13020316" TargetMode="External"/><Relationship Id="rId55" Type="http://schemas.openxmlformats.org/officeDocument/2006/relationships/hyperlink" Target="https://dx.doi.org/10.3390/microorganisms13020248" TargetMode="External"/><Relationship Id="rId56" Type="http://schemas.openxmlformats.org/officeDocument/2006/relationships/hyperlink" Target="https://dx.doi.org/10.3390/pathogens14020155" TargetMode="External"/><Relationship Id="rId57" Type="http://schemas.openxmlformats.org/officeDocument/2006/relationships/hyperlink" Target="https://dx.doi.org/10.3390/jcm14041171" TargetMode="External"/><Relationship Id="rId58" Type="http://schemas.openxmlformats.org/officeDocument/2006/relationships/hyperlink" Target="https://dx.doi.org/10.3390/antibiotics14020139" TargetMode="External"/><Relationship Id="rId59" Type="http://schemas.openxmlformats.org/officeDocument/2006/relationships/hyperlink" Target="https://dx.doi.org/10.1186/s12348-025-00471-z" TargetMode="External"/><Relationship Id="rId60" Type="http://schemas.openxmlformats.org/officeDocument/2006/relationships/hyperlink" Target="https://dx.doi.org/10.1002/aorn.14304" TargetMode="External"/><Relationship Id="rId61" Type="http://schemas.openxmlformats.org/officeDocument/2006/relationships/hyperlink" Target="https://dx.doi.org/10.1021/jacs.4c15713" TargetMode="External"/><Relationship Id="rId62" Type="http://schemas.openxmlformats.org/officeDocument/2006/relationships/hyperlink" Target="https://dx.doi.org/10.1016/j.acepjo.2024.100002" TargetMode="External"/><Relationship Id="rId63" Type="http://schemas.openxmlformats.org/officeDocument/2006/relationships/hyperlink" Target="https://dx.doi.org/10.1038/s41586-025-08608-9" TargetMode="External"/><Relationship Id="rId64" Type="http://schemas.openxmlformats.org/officeDocument/2006/relationships/hyperlink" Target="https://dx.doi.org/10.1016/j.ram.2025.01.002" TargetMode="External"/><Relationship Id="rId65" Type="http://schemas.openxmlformats.org/officeDocument/2006/relationships/hyperlink" Target="https://dx.doi.org/10.3760/cma.j.cn121430-20231027-00913" TargetMode="External"/><Relationship Id="rId66" Type="http://schemas.openxmlformats.org/officeDocument/2006/relationships/hyperlink" Target="https://dx.doi.org/10.1186/s12879-025-10593-3" TargetMode="External"/><Relationship Id="rId67" Type="http://schemas.openxmlformats.org/officeDocument/2006/relationships/hyperlink" Target="https://dx.doi.org/10.1248/bpb.b23-00685" TargetMode="External"/><Relationship Id="rId68" Type="http://schemas.openxmlformats.org/officeDocument/2006/relationships/hyperlink" Target="https://dx.doi.org/10.1016/j.foodres.2025.115841" TargetMode="External"/><Relationship Id="rId69" Type="http://schemas.openxmlformats.org/officeDocument/2006/relationships/hyperlink" Target="https://dx.doi.org/10.1007/s00586-025-08750-y" TargetMode="External"/><Relationship Id="rId70" Type="http://schemas.openxmlformats.org/officeDocument/2006/relationships/hyperlink" Target="https://dx.doi.org/10.11604/pamj.2024.49.85.41817" TargetMode="External"/><Relationship Id="rId71" Type="http://schemas.openxmlformats.org/officeDocument/2006/relationships/hyperlink" Target="https://dx.doi.org/10.7759/cureus.78304" TargetMode="External"/><Relationship Id="rId72" Type="http://schemas.openxmlformats.org/officeDocument/2006/relationships/hyperlink" Target="https://dx.doi.org/10.1021/acsami.4c17889" TargetMode="External"/><Relationship Id="rId73" Type="http://schemas.openxmlformats.org/officeDocument/2006/relationships/hyperlink" Target="https://dx.doi.org/10.1093/ageing/afaf042" TargetMode="External"/><Relationship Id="rId74" Type="http://schemas.openxmlformats.org/officeDocument/2006/relationships/hyperlink" Target="https://dx.doi.org/10.1093/jpids/piaf023" TargetMode="External"/><Relationship Id="rId75" Type="http://schemas.openxmlformats.org/officeDocument/2006/relationships/hyperlink" Target="https://dx.doi.org/10.1093/cid/ciaf089" TargetMode="External"/><Relationship Id="rId76" Type="http://schemas.openxmlformats.org/officeDocument/2006/relationships/hyperlink" Target="https://dx.doi.org/10.1093/icvts/ivaf034" TargetMode="External"/><Relationship Id="rId77" Type="http://schemas.openxmlformats.org/officeDocument/2006/relationships/hyperlink" Target="https://dx.doi.org/10.1016/j.colsurfb.2025.114595" TargetMode="External"/><Relationship Id="rId78" Type="http://schemas.openxmlformats.org/officeDocument/2006/relationships/hyperlink" Target="https://dx.doi.org/10.1080/23744235.2025.2471823" TargetMode="External"/><Relationship Id="rId79" Type="http://schemas.openxmlformats.org/officeDocument/2006/relationships/hyperlink" Target="https://dx.doi.org/10.1109/EMBC53108.2024.10781695" TargetMode="External"/><Relationship Id="rId80" Type="http://schemas.openxmlformats.org/officeDocument/2006/relationships/hyperlink" Target="https://dx.doi.org/10.1186/s13018-025-05638-x" TargetMode="External"/><Relationship Id="rId81" Type="http://schemas.openxmlformats.org/officeDocument/2006/relationships/hyperlink" Target="https://dx.doi.org/10.1016/j.lanmic.2024.101062" TargetMode="External"/><Relationship Id="rId82" Type="http://schemas.openxmlformats.org/officeDocument/2006/relationships/hyperlink" Target="https://dx.doi.org/10.1099/mgen.0.001347" TargetMode="External"/><Relationship Id="rId83" Type="http://schemas.openxmlformats.org/officeDocument/2006/relationships/hyperlink" Target="https://dx.doi.org/10.1016/j.rmed.2025.108025" TargetMode="External"/><Relationship Id="rId84" Type="http://schemas.openxmlformats.org/officeDocument/2006/relationships/hyperlink" Target="https://dx.doi.org/10.1016/j.jinf.2025.106458" TargetMode="External"/><Relationship Id="rId85" Type="http://schemas.openxmlformats.org/officeDocument/2006/relationships/hyperlink" Target="https://dx.doi.org/10.1016/j.neucie.2025.500657" TargetMode="External"/><Relationship Id="rId86" Type="http://schemas.openxmlformats.org/officeDocument/2006/relationships/hyperlink" Target="https://dx.doi.org/10.12890/2025_005175" TargetMode="External"/><Relationship Id="rId87" Type="http://schemas.openxmlformats.org/officeDocument/2006/relationships/hyperlink" Target="https://dx.doi.org/10.1186/s13018-025-05641-2" TargetMode="External"/><Relationship Id="rId88" Type="http://schemas.openxmlformats.org/officeDocument/2006/relationships/hyperlink" Target="https://dx.doi.org/10.1007/s12070-024-05263-w" TargetMode="External"/><Relationship Id="rId89" Type="http://schemas.openxmlformats.org/officeDocument/2006/relationships/hyperlink" Target="https://dx.doi.org/10.1016/j.jhin.2025.02.017" TargetMode="External"/><Relationship Id="rId90" Type="http://schemas.openxmlformats.org/officeDocument/2006/relationships/hyperlink" Target="https://dx.doi.org/10.1128/spectrum.02749-24" TargetMode="External"/><Relationship Id="rId91" Type="http://schemas.openxmlformats.org/officeDocument/2006/relationships/hyperlink" Target="https://dx.doi.org/10.7759/cureus.78617" TargetMode="External"/><Relationship Id="rId92" Type="http://schemas.openxmlformats.org/officeDocument/2006/relationships/hyperlink" Target="https://dx.doi.org/10.5334/aogh.4628" TargetMode="External"/><Relationship Id="rId93" Type="http://schemas.openxmlformats.org/officeDocument/2006/relationships/hyperlink" Target="https://dx.doi.org/10.1002/jeo2.70147" TargetMode="External"/><Relationship Id="rId94" Type="http://schemas.openxmlformats.org/officeDocument/2006/relationships/hyperlink" Target="https://dx.doi.org/10.1016/j.jhin.2025.02.013" TargetMode="External"/><Relationship Id="rId95" Type="http://schemas.openxmlformats.org/officeDocument/2006/relationships/hyperlink" Target="https://dx.doi.org/10.1016/j.avsg.2025.01.041" TargetMode="External"/><Relationship Id="rId96" Type="http://schemas.openxmlformats.org/officeDocument/2006/relationships/hyperlink" Target="https://dx.doi.org/10.1038/s41598-025-92294-0" TargetMode="External"/><Relationship Id="rId97" Type="http://schemas.openxmlformats.org/officeDocument/2006/relationships/hyperlink" Target="https://dx.doi.org/10.3390/cells14050341" TargetMode="External"/><Relationship Id="rId98" Type="http://schemas.openxmlformats.org/officeDocument/2006/relationships/hyperlink" Target="https://dx.doi.org/10.1002/gch2.202400346" TargetMode="External"/><Relationship Id="rId99" Type="http://schemas.openxmlformats.org/officeDocument/2006/relationships/hyperlink" Target="https://dx.doi.org/10.1016/j.actbio.2025.03.015" TargetMode="External"/><Relationship Id="rId100" Type="http://schemas.openxmlformats.org/officeDocument/2006/relationships/hyperlink" Target="https://dx.doi.org/10.1371/journal.pone.0319017" TargetMode="External"/><Relationship Id="rId101" Type="http://schemas.openxmlformats.org/officeDocument/2006/relationships/hyperlink" Target="https://dx.doi.org/10.1136/bcr-2024-263279" TargetMode="External"/><Relationship Id="rId102" Type="http://schemas.openxmlformats.org/officeDocument/2006/relationships/hyperlink" Target="https://dx.doi.org/10.1016/j.celrep.2025.115421" TargetMode="External"/><Relationship Id="rId103" Type="http://schemas.openxmlformats.org/officeDocument/2006/relationships/hyperlink" Target="https://dx.doi.org/10.1001/jamanetworkopen.2024.62059" TargetMode="External"/><Relationship Id="rId104" Type="http://schemas.openxmlformats.org/officeDocument/2006/relationships/hyperlink" Target="https://dx.doi.org/10.1002/acr2.11800" TargetMode="External"/><Relationship Id="rId105" Type="http://schemas.openxmlformats.org/officeDocument/2006/relationships/hyperlink" Target="https://dx.doi.org/10.4102/jphia.v16i1.655" TargetMode="External"/><Relationship Id="rId106" Type="http://schemas.openxmlformats.org/officeDocument/2006/relationships/hyperlink" Target="https://dx.doi.org/10.1186/s13756-025-01537-2" TargetMode="External"/><Relationship Id="rId107" Type="http://schemas.openxmlformats.org/officeDocument/2006/relationships/hyperlink" Target="https://dx.doi.org/10.1016/j.eimce.2024.07.012" TargetMode="External"/><Relationship Id="rId108" Type="http://schemas.openxmlformats.org/officeDocument/2006/relationships/hyperlink" Target="https://dx.doi.org/10.1016/j.jiph.2025.102732" TargetMode="External"/><Relationship Id="rId109" Type="http://schemas.openxmlformats.org/officeDocument/2006/relationships/hyperlink" Target="https://dx.doi.org/10.1080/23744235.2025.2476530" TargetMode="External"/><Relationship Id="rId110" Type="http://schemas.openxmlformats.org/officeDocument/2006/relationships/hyperlink" Target="https://dx.doi.org/10.1016/j.celrep.2025.115424" TargetMode="External"/><Relationship Id="rId111" Type="http://schemas.openxmlformats.org/officeDocument/2006/relationships/hyperlink" Target="https://dx.doi.org/10.1007/s00210-025-03965-8" TargetMode="External"/><Relationship Id="rId112" Type="http://schemas.openxmlformats.org/officeDocument/2006/relationships/hyperlink" Target="https://dx.doi.org/10.1099/jmm.0.001980" TargetMode="External"/><Relationship Id="rId113" Type="http://schemas.openxmlformats.org/officeDocument/2006/relationships/hyperlink" Target="https://dx.doi.org/10.1002/smll.202500207" TargetMode="External"/><Relationship Id="rId114" Type="http://schemas.openxmlformats.org/officeDocument/2006/relationships/hyperlink" Target="https://dx.doi.org/10.1016/j.jconrel.2025.113634" TargetMode="External"/><Relationship Id="rId115" Type="http://schemas.openxmlformats.org/officeDocument/2006/relationships/hyperlink" Target="https://dx.doi.org/10.5435/JAAOSGlobal-D-24-00293" TargetMode="External"/><Relationship Id="rId116" Type="http://schemas.openxmlformats.org/officeDocument/2006/relationships/hyperlink" Target="https://dx.doi.org/10.1002/adhm.202404438" TargetMode="External"/><Relationship Id="rId117" Type="http://schemas.openxmlformats.org/officeDocument/2006/relationships/hyperlink" Target="https://dx.doi.org/10.4103/jwas.jwas_9_24" TargetMode="External"/><Relationship Id="rId118" Type="http://schemas.openxmlformats.org/officeDocument/2006/relationships/hyperlink" Target="https://dx.doi.org/10.1016/j.infpip.2025.100451" TargetMode="External"/><Relationship Id="rId119" Type="http://schemas.openxmlformats.org/officeDocument/2006/relationships/hyperlink" Target="https://dx.doi.org/10.12659/AJCR.947099" TargetMode="External"/><Relationship Id="rId120" Type="http://schemas.openxmlformats.org/officeDocument/2006/relationships/hyperlink" Target="https://dx.doi.org/10.1128/iai.00028-25" TargetMode="External"/><Relationship Id="rId121" Type="http://schemas.openxmlformats.org/officeDocument/2006/relationships/hyperlink" Target="https://dx.doi.org/10.1128/aac.01822-24" TargetMode="External"/><Relationship Id="rId122" Type="http://schemas.openxmlformats.org/officeDocument/2006/relationships/hyperlink" Target="https://dx.doi.org/10.2807/1560-7917.ES.2025.30.11.2400309" TargetMode="External"/><Relationship Id="rId123" Type="http://schemas.openxmlformats.org/officeDocument/2006/relationships/hyperlink" Target="https://dx.doi.org/10.1186/s12872-025-04631-w" TargetMode="External"/><Relationship Id="rId124" Type="http://schemas.openxmlformats.org/officeDocument/2006/relationships/hyperlink" Target="https://dx.doi.org/10.1016/j.ajic.2025.03.019" TargetMode="External"/><Relationship Id="rId125" Type="http://schemas.openxmlformats.org/officeDocument/2006/relationships/hyperlink" Target="https://dx.doi.org/10.1177/08853282251329276" TargetMode="External"/><Relationship Id="rId126" Type="http://schemas.openxmlformats.org/officeDocument/2006/relationships/hyperlink" Target="https://dx.doi.org/10.1016/j.micpath.2025.107485" TargetMode="External"/><Relationship Id="rId127" Type="http://schemas.openxmlformats.org/officeDocument/2006/relationships/hyperlink" Target="https://dx.doi.org/10.1016/j.ijscr.2025.111168" TargetMode="External"/><Relationship Id="rId128" Type="http://schemas.openxmlformats.org/officeDocument/2006/relationships/hyperlink" Target="https://dx.doi.org/10.1371/journal.pone.0311474" TargetMode="External"/><Relationship Id="rId129" Type="http://schemas.openxmlformats.org/officeDocument/2006/relationships/hyperlink" Target="https://dx.doi.org/10.3390/microorganisms13020463" TargetMode="External"/><Relationship Id="rId130" Type="http://schemas.openxmlformats.org/officeDocument/2006/relationships/hyperlink" Target="https://dx.doi.org/10.1007/s13304-025-02138-9" TargetMode="External"/><Relationship Id="rId131" Type="http://schemas.openxmlformats.org/officeDocument/2006/relationships/hyperlink" Target="https://dx.doi.org/10.3390/jcm14051405" TargetMode="External"/><Relationship Id="rId132" Type="http://schemas.openxmlformats.org/officeDocument/2006/relationships/hyperlink" Target="https://dx.doi.org/10.1016/j.jogn.2024.10.001" TargetMode="External"/><Relationship Id="rId133" Type="http://schemas.openxmlformats.org/officeDocument/2006/relationships/hyperlink" Target="https://dx.doi.org/10.3390/antibiotics13121183" TargetMode="External"/><Relationship Id="rId134" Type="http://schemas.openxmlformats.org/officeDocument/2006/relationships/hyperlink" Target="https://dx.doi.org/10.1021/acsomega.4c07147" TargetMode="External"/><Relationship Id="rId135" Type="http://schemas.openxmlformats.org/officeDocument/2006/relationships/hyperlink" Target="https://dx.doi.org/10.4103/jfmpc.jfmpc_1271_24" TargetMode="External"/><Relationship Id="rId136" Type="http://schemas.openxmlformats.org/officeDocument/2006/relationships/hyperlink" Target="https://dx.doi.org/10.3390/microorganisms13020282" TargetMode="External"/><Relationship Id="rId137" Type="http://schemas.openxmlformats.org/officeDocument/2006/relationships/hyperlink" Target="https://dx.doi.org/10.1128/msystems.00915-24" TargetMode="External"/><Relationship Id="rId138" Type="http://schemas.openxmlformats.org/officeDocument/2006/relationships/hyperlink" Target="https://dx.doi.org/10.1186/s12866-025-03830-x" TargetMode="External"/><Relationship Id="rId139" Type="http://schemas.openxmlformats.org/officeDocument/2006/relationships/hyperlink" Target="https://dx.doi.org/10.1186/s12887-025-05515-w" TargetMode="External"/><Relationship Id="rId140" Type="http://schemas.openxmlformats.org/officeDocument/2006/relationships/hyperlink" Target="https://dx.doi.org/10.1016/j.chom.2025.02.003" TargetMode="External"/><Relationship Id="rId141" Type="http://schemas.openxmlformats.org/officeDocument/2006/relationships/hyperlink" Target="https://dx.doi.org/10.25259/JCAS_116_2024" TargetMode="External"/><Relationship Id="rId142" Type="http://schemas.openxmlformats.org/officeDocument/2006/relationships/hyperlink" Target="https://dx.doi.org/10.1111/jcmm.70391" TargetMode="External"/><Relationship Id="rId143" Type="http://schemas.openxmlformats.org/officeDocument/2006/relationships/hyperlink" Target="https://dx.doi.org/10.1039/d4sc08622h" TargetMode="External"/><Relationship Id="rId144" Type="http://schemas.openxmlformats.org/officeDocument/2006/relationships/hyperlink" Target="https://dx.doi.org/10.1016/j.vaccine.2025.126896" TargetMode="External"/><Relationship Id="rId145" Type="http://schemas.openxmlformats.org/officeDocument/2006/relationships/hyperlink" Target="https://dx.doi.org/10.1080/14760584.2025.2476521" TargetMode="External"/><Relationship Id="rId146" Type="http://schemas.openxmlformats.org/officeDocument/2006/relationships/hyperlink" Target="https://dx.doi.org/10.1097/INF.0000000000004779" TargetMode="External"/><Relationship Id="rId147" Type="http://schemas.openxmlformats.org/officeDocument/2006/relationships/hyperlink" Target="https://dx.doi.org/10.1016/j.crmicr.2025.100363" TargetMode="External"/><Relationship Id="rId148" Type="http://schemas.openxmlformats.org/officeDocument/2006/relationships/hyperlink" Target="https://dx.doi.org/10.1016/j.gep.2025.119392" TargetMode="External"/><Relationship Id="rId149" Type="http://schemas.openxmlformats.org/officeDocument/2006/relationships/hyperlink" Target="https://dx.doi.org/10.1021/acsami.4c22263" TargetMode="External"/><Relationship Id="rId150" Type="http://schemas.openxmlformats.org/officeDocument/2006/relationships/hyperlink" Target="https://dx.doi.org/10.3389/fcimb.2025.1508135" TargetMode="External"/><Relationship Id="rId151" Type="http://schemas.openxmlformats.org/officeDocument/2006/relationships/hyperlink" Target="https://dx.doi.org/10.1080/17460913.2025.2480933" TargetMode="External"/><Relationship Id="rId152" Type="http://schemas.openxmlformats.org/officeDocument/2006/relationships/hyperlink" Target="https://dx.doi.org/10.3389/fmicb.2025.1552670" TargetMode="External"/><Relationship Id="rId153" Type="http://schemas.openxmlformats.org/officeDocument/2006/relationships/hyperlink" Target="https://dx.doi.org/10.5114/ada.2024.145185" TargetMode="External"/><Relationship Id="rId154" Type="http://schemas.openxmlformats.org/officeDocument/2006/relationships/hyperlink" Target="https://dx.doi.org/10.1007/s10103-025-04378-y" TargetMode="External"/><Relationship Id="rId155" Type="http://schemas.openxmlformats.org/officeDocument/2006/relationships/hyperlink" Target="https://dx.doi.org/10.1016/j.vetmic.2025.110439" TargetMode="External"/><Relationship Id="rId156" Type="http://schemas.openxmlformats.org/officeDocument/2006/relationships/hyperlink" Target="https://dx.doi.org/10.1111/iwj.70265" TargetMode="External"/><Relationship Id="rId157" Type="http://schemas.openxmlformats.org/officeDocument/2006/relationships/hyperlink" Target="https://dx.doi.org/10.1016/j.bjid.2025.104518" TargetMode="External"/><Relationship Id="rId158" Type="http://schemas.openxmlformats.org/officeDocument/2006/relationships/hyperlink" Target="https://dx.doi.org/10.5455/javar.2024.k855" TargetMode="External"/><Relationship Id="rId159" Type="http://schemas.openxmlformats.org/officeDocument/2006/relationships/hyperlink" Target="https://dx.doi.org/10.1097/INF.0000000000004777" TargetMode="External"/><Relationship Id="rId160" Type="http://schemas.openxmlformats.org/officeDocument/2006/relationships/hyperlink" Target="https://dx.doi.org/10.1002/alr.23555" TargetMode="External"/><Relationship Id="rId161" Type="http://schemas.openxmlformats.org/officeDocument/2006/relationships/hyperlink" Target="https://dx.doi.org/10.1016/j.cmi.2025.02.021" TargetMode="External"/><Relationship Id="rId162" Type="http://schemas.openxmlformats.org/officeDocument/2006/relationships/hyperlink" Target="https://dx.doi.org/10.1016/j.jinf.2025.106462" TargetMode="External"/><Relationship Id="rId163" Type="http://schemas.openxmlformats.org/officeDocument/2006/relationships/hyperlink" Target="https://dx.doi.org/10.1001/jamanetworkopen.2025.0341" TargetMode="External"/><Relationship Id="rId164" Type="http://schemas.openxmlformats.org/officeDocument/2006/relationships/hyperlink" Target="https://dx.doi.org/10.1016/j.jmii.2025.02.011" TargetMode="External"/><Relationship Id="rId165" Type="http://schemas.openxmlformats.org/officeDocument/2006/relationships/hyperlink" Target="https://dx.doi.org/10.1002/pca.3529" TargetMode="External"/><Relationship Id="rId166" Type="http://schemas.openxmlformats.org/officeDocument/2006/relationships/hyperlink" Target="https://dx.doi.org/10.3760/cma.j.cn112140-2024914-00645" TargetMode="External"/><Relationship Id="rId167" Type="http://schemas.openxmlformats.org/officeDocument/2006/relationships/hyperlink" Target="https://dx.doi.org/10.6026/9732063002001275" TargetMode="External"/><Relationship Id="rId168" Type="http://schemas.openxmlformats.org/officeDocument/2006/relationships/hyperlink" Target="https://dx.doi.org/10.1128/mbio.03571-24" TargetMode="External"/><Relationship Id="rId169" Type="http://schemas.openxmlformats.org/officeDocument/2006/relationships/hyperlink" Target="https://dx.doi.org/10.1186/s12866-025-03891-y" TargetMode="External"/><Relationship Id="rId170" Type="http://schemas.openxmlformats.org/officeDocument/2006/relationships/hyperlink" Target="https://dx.doi.org/10.25259/IJMR_1224_2024" TargetMode="External"/><Relationship Id="rId171" Type="http://schemas.openxmlformats.org/officeDocument/2006/relationships/hyperlink" Target="https://dx.doi.org/10.1186/s12903-025-05728-6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